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56BD11" w14:textId="77777777" w:rsidR="005C215D" w:rsidRPr="00DE17E2" w:rsidRDefault="00271FFA" w:rsidP="00E52169">
      <w:pPr>
        <w:shd w:val="clear" w:color="auto" w:fill="ED7D31" w:themeFill="accent2"/>
        <w:tabs>
          <w:tab w:val="left" w:pos="720"/>
          <w:tab w:val="right" w:pos="11520"/>
        </w:tabs>
        <w:rPr>
          <w:sz w:val="23"/>
          <w:szCs w:val="23"/>
        </w:rPr>
      </w:pPr>
      <w:r w:rsidRPr="00DE17E2">
        <w:rPr>
          <w:sz w:val="23"/>
          <w:szCs w:val="23"/>
        </w:rPr>
        <w:tab/>
      </w:r>
    </w:p>
    <w:p w14:paraId="0DD55B2A" w14:textId="5188AB4E" w:rsidR="0095168B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sz w:val="23"/>
          <w:szCs w:val="23"/>
        </w:rPr>
        <w:tab/>
      </w:r>
      <w:r w:rsidR="00271FFA" w:rsidRPr="00702C81">
        <w:rPr>
          <w:b/>
          <w:bCs/>
          <w:color w:val="FFFFFF" w:themeColor="background1"/>
          <w:sz w:val="36"/>
          <w:szCs w:val="36"/>
        </w:rPr>
        <w:t>LUCHAO QI</w:t>
      </w:r>
      <w:r w:rsidR="00271FFA" w:rsidRPr="00DE17E2">
        <w:rPr>
          <w:sz w:val="23"/>
          <w:szCs w:val="23"/>
        </w:rPr>
        <w:tab/>
      </w:r>
      <w:bookmarkStart w:id="0" w:name="_Hlk59989235"/>
      <w:bookmarkStart w:id="1" w:name="_Hlk59989216"/>
      <w:r w:rsidRPr="00DE17E2">
        <w:rPr>
          <w:rFonts w:ascii="Font Awesome 5 Free Solid" w:hAnsi="Font Awesome 5 Free Solid"/>
          <w:sz w:val="23"/>
          <w:szCs w:val="23"/>
        </w:rPr>
        <w:t xml:space="preserve"> </w:t>
      </w:r>
      <w:r w:rsidRPr="00DE17E2">
        <w:rPr>
          <w:color w:val="000000" w:themeColor="text1"/>
          <w:sz w:val="23"/>
          <w:szCs w:val="23"/>
        </w:rPr>
        <w:t>+1 (443) 839-9129</w:t>
      </w:r>
      <w:bookmarkEnd w:id="0"/>
      <w:r w:rsidRPr="00DE17E2">
        <w:rPr>
          <w:color w:val="000000" w:themeColor="text1"/>
          <w:sz w:val="23"/>
          <w:szCs w:val="23"/>
        </w:rPr>
        <w:t xml:space="preserve"> | </w:t>
      </w:r>
      <w:r w:rsidR="00967211" w:rsidRPr="00DE17E2">
        <w:rPr>
          <w:rFonts w:ascii="Font Awesome 5 Free Solid" w:hAnsi="Font Awesome 5 Free Solid"/>
          <w:sz w:val="23"/>
          <w:szCs w:val="23"/>
        </w:rPr>
        <w:t xml:space="preserve"> </w:t>
      </w:r>
      <w:bookmarkEnd w:id="1"/>
      <w:r w:rsidR="00D033D3" w:rsidRPr="00DE17E2">
        <w:rPr>
          <w:rStyle w:val="Hyperlink"/>
          <w:sz w:val="23"/>
          <w:szCs w:val="23"/>
        </w:rPr>
        <w:t>luchaoqi.email@gmail.com</w:t>
      </w:r>
      <w:r w:rsidR="00EC5B5F" w:rsidRPr="00DE17E2">
        <w:rPr>
          <w:color w:val="000000" w:themeColor="text1"/>
          <w:sz w:val="23"/>
          <w:szCs w:val="23"/>
        </w:rPr>
        <w:t xml:space="preserve"> </w:t>
      </w:r>
    </w:p>
    <w:p w14:paraId="3A6ADBC6" w14:textId="53357F69" w:rsidR="0095168B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color w:val="000000" w:themeColor="text1"/>
          <w:sz w:val="23"/>
          <w:szCs w:val="23"/>
        </w:rPr>
        <w:tab/>
      </w:r>
      <w:r w:rsidR="005C215D" w:rsidRPr="00DE17E2">
        <w:rPr>
          <w:color w:val="000000" w:themeColor="text1"/>
          <w:sz w:val="23"/>
          <w:szCs w:val="23"/>
        </w:rPr>
        <w:t>Data Scientist</w:t>
      </w:r>
      <w:r w:rsidRPr="00DE17E2">
        <w:rPr>
          <w:color w:val="000000" w:themeColor="text1"/>
          <w:sz w:val="23"/>
          <w:szCs w:val="23"/>
        </w:rPr>
        <w:tab/>
      </w:r>
      <w:bookmarkStart w:id="2" w:name="_Hlk59989283"/>
      <w:r w:rsidR="005C215D" w:rsidRPr="00DE17E2">
        <w:rPr>
          <w:rFonts w:ascii="Font Awesome 5 Brands Regular" w:hAnsi="Font Awesome 5 Brands Regular"/>
          <w:sz w:val="23"/>
          <w:szCs w:val="23"/>
        </w:rPr>
        <w:t xml:space="preserve"> </w:t>
      </w:r>
      <w:hyperlink r:id="rId8" w:history="1">
        <w:r w:rsidR="005C215D" w:rsidRPr="00DE17E2">
          <w:rPr>
            <w:rStyle w:val="Hyperlink"/>
            <w:sz w:val="23"/>
            <w:szCs w:val="23"/>
          </w:rPr>
          <w:t>https://www.linkedin.com/in/LuchaoQi/</w:t>
        </w:r>
      </w:hyperlink>
      <w:bookmarkEnd w:id="2"/>
    </w:p>
    <w:p w14:paraId="7AC1A2C4" w14:textId="762A6E2B" w:rsidR="005C215D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color w:val="000000" w:themeColor="text1"/>
          <w:sz w:val="23"/>
          <w:szCs w:val="23"/>
          <w:u w:val="none"/>
        </w:rPr>
      </w:pPr>
      <w:r w:rsidRPr="00DE17E2">
        <w:rPr>
          <w:color w:val="000000" w:themeColor="text1"/>
          <w:sz w:val="23"/>
          <w:szCs w:val="23"/>
        </w:rPr>
        <w:tab/>
      </w:r>
      <w:bookmarkStart w:id="3" w:name="_Hlk59989321"/>
      <w:r w:rsidR="005C215D" w:rsidRPr="00DE17E2">
        <w:rPr>
          <w:rFonts w:ascii="Font Awesome 5 Free Solid" w:hAnsi="Font Awesome 5 Free Solid"/>
          <w:sz w:val="23"/>
          <w:szCs w:val="23"/>
        </w:rPr>
        <w:t xml:space="preserve"> </w:t>
      </w:r>
      <w:r w:rsidR="005C215D" w:rsidRPr="00DE17E2">
        <w:rPr>
          <w:color w:val="000000" w:themeColor="text1"/>
          <w:sz w:val="23"/>
          <w:szCs w:val="23"/>
        </w:rPr>
        <w:t>Baltimore, MD</w:t>
      </w:r>
      <w:bookmarkEnd w:id="3"/>
      <w:r w:rsidRPr="00DE17E2">
        <w:rPr>
          <w:color w:val="000000" w:themeColor="text1"/>
          <w:sz w:val="23"/>
          <w:szCs w:val="23"/>
        </w:rPr>
        <w:tab/>
      </w:r>
      <w:bookmarkStart w:id="4" w:name="_Hlk59989290"/>
      <w:r w:rsidR="005C215D" w:rsidRPr="00DE17E2">
        <w:rPr>
          <w:rFonts w:ascii="Font Awesome 5 Free Solid" w:hAnsi="Font Awesome 5 Free Solid"/>
          <w:sz w:val="23"/>
          <w:szCs w:val="23"/>
        </w:rPr>
        <w:t xml:space="preserve"> </w:t>
      </w:r>
      <w:hyperlink r:id="rId9" w:history="1">
        <w:r w:rsidR="005C215D" w:rsidRPr="00DE17E2">
          <w:rPr>
            <w:rStyle w:val="Hyperlink"/>
            <w:sz w:val="23"/>
            <w:szCs w:val="23"/>
          </w:rPr>
          <w:t>https://luchaoqi.com/</w:t>
        </w:r>
      </w:hyperlink>
      <w:bookmarkEnd w:id="4"/>
    </w:p>
    <w:p w14:paraId="748B6726" w14:textId="77777777" w:rsidR="005C215D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3"/>
          <w:szCs w:val="23"/>
        </w:rPr>
      </w:pPr>
    </w:p>
    <w:p w14:paraId="58EEF583" w14:textId="718E20C0" w:rsidR="005C215D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  <w:sectPr w:rsidR="005C215D" w:rsidRPr="00DE17E2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50C563FA" w14:textId="1C4555FC" w:rsidR="005218FF" w:rsidRPr="00DE17E2" w:rsidRDefault="005218FF" w:rsidP="00AD3BBD">
      <w:pPr>
        <w:pStyle w:val="BodyText"/>
        <w:ind w:left="0"/>
        <w:rPr>
          <w:sz w:val="23"/>
          <w:szCs w:val="23"/>
        </w:rPr>
      </w:pPr>
    </w:p>
    <w:p w14:paraId="5BCC8AE8" w14:textId="5C1093B8" w:rsidR="005C215D" w:rsidRPr="00DE17E2" w:rsidRDefault="00967211" w:rsidP="00DE17E2">
      <w:pPr>
        <w:pBdr>
          <w:bottom w:val="single" w:sz="6" w:space="1" w:color="ED7D31" w:themeColor="accent2"/>
        </w:pBdr>
        <w:rPr>
          <w:color w:val="ED7D31" w:themeColor="accent2"/>
          <w:sz w:val="28"/>
          <w:szCs w:val="28"/>
        </w:rPr>
      </w:pPr>
      <w:r w:rsidRPr="00DE17E2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5218FF" w:rsidRPr="00DE17E2">
        <w:rPr>
          <w:color w:val="ED7D31" w:themeColor="accent2"/>
          <w:sz w:val="28"/>
          <w:szCs w:val="28"/>
        </w:rPr>
        <w:t>Summary</w:t>
      </w:r>
    </w:p>
    <w:p w14:paraId="6459E112" w14:textId="77777777" w:rsidR="00DE17E2" w:rsidRDefault="00DE17E2" w:rsidP="005218FF">
      <w:pPr>
        <w:rPr>
          <w:sz w:val="23"/>
          <w:szCs w:val="23"/>
        </w:rPr>
      </w:pPr>
    </w:p>
    <w:p w14:paraId="72D118D0" w14:textId="77777777" w:rsidR="005218FF" w:rsidRDefault="005218FF" w:rsidP="005218FF">
      <w:pPr>
        <w:rPr>
          <w:sz w:val="23"/>
          <w:szCs w:val="23"/>
        </w:rPr>
      </w:pPr>
      <w:r w:rsidRPr="00DE17E2">
        <w:rPr>
          <w:sz w:val="23"/>
          <w:szCs w:val="23"/>
        </w:rPr>
        <w:t>Data Scientist familiar with gathering, cleaning and organizing data for use by technical and non-technical personnel. Advanced understanding of statistical, algebraic and other analytical techniques. Highly organized, motivated and diligent with significant background in predictive analytics</w:t>
      </w:r>
      <w:r w:rsidR="00DE17E2">
        <w:rPr>
          <w:sz w:val="23"/>
          <w:szCs w:val="23"/>
        </w:rPr>
        <w:t>.</w:t>
      </w:r>
    </w:p>
    <w:p w14:paraId="0D63D6B1" w14:textId="7DBDBB8D" w:rsidR="00DE17E2" w:rsidRPr="00DE17E2" w:rsidRDefault="00DE17E2" w:rsidP="005218FF">
      <w:pPr>
        <w:rPr>
          <w:sz w:val="23"/>
          <w:szCs w:val="23"/>
        </w:rPr>
        <w:sectPr w:rsidR="00DE17E2" w:rsidRPr="00DE17E2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1D4AF823" w14:textId="77777777" w:rsidR="00967211" w:rsidRPr="00DE17E2" w:rsidRDefault="00967211" w:rsidP="00A32D35">
      <w:pPr>
        <w:pBdr>
          <w:bottom w:val="single" w:sz="6" w:space="1" w:color="ED7D31" w:themeColor="accent2"/>
        </w:pBdr>
        <w:rPr>
          <w:rFonts w:ascii="Segoe UI Symbol" w:hAnsi="Segoe UI Symbol"/>
          <w:sz w:val="23"/>
          <w:szCs w:val="23"/>
        </w:rPr>
      </w:pPr>
    </w:p>
    <w:p w14:paraId="79B602F8" w14:textId="02FFDE7B" w:rsidR="005C215D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5218FF" w:rsidRPr="00702C81">
        <w:rPr>
          <w:color w:val="ED7D31" w:themeColor="accent2"/>
          <w:sz w:val="28"/>
          <w:szCs w:val="28"/>
        </w:rPr>
        <w:t>Employment</w:t>
      </w:r>
    </w:p>
    <w:p w14:paraId="21F20086" w14:textId="77777777" w:rsidR="00702C81" w:rsidRDefault="00702C81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220C4CED" w14:textId="7857590D" w:rsidR="000D3814" w:rsidRPr="00DE17E2" w:rsidRDefault="000D3814" w:rsidP="005C215D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Data Scientist Intern</w:t>
      </w:r>
      <w:r w:rsidRPr="00DE17E2">
        <w:rPr>
          <w:sz w:val="23"/>
          <w:szCs w:val="23"/>
        </w:rPr>
        <w:tab/>
        <w:t>09/2020</w:t>
      </w:r>
      <w:r w:rsidR="00D118CD">
        <w:rPr>
          <w:sz w:val="23"/>
          <w:szCs w:val="23"/>
        </w:rPr>
        <w:t xml:space="preserve"> – 12/2020</w:t>
      </w:r>
    </w:p>
    <w:p w14:paraId="4CEFEB53" w14:textId="77777777" w:rsidR="000D3814" w:rsidRPr="00DE17E2" w:rsidRDefault="000D3814" w:rsidP="005C215D">
      <w:pPr>
        <w:pStyle w:val="BodyText"/>
        <w:tabs>
          <w:tab w:val="right" w:pos="10638"/>
        </w:tabs>
        <w:ind w:left="0"/>
        <w:jc w:val="both"/>
        <w:rPr>
          <w:b/>
          <w:bCs/>
          <w:i/>
          <w:iCs/>
          <w:sz w:val="23"/>
          <w:szCs w:val="23"/>
        </w:rPr>
      </w:pPr>
      <w:proofErr w:type="spellStart"/>
      <w:r w:rsidRPr="00DE17E2">
        <w:rPr>
          <w:i/>
          <w:iCs/>
          <w:sz w:val="23"/>
          <w:szCs w:val="23"/>
        </w:rPr>
        <w:t>Ekohealth</w:t>
      </w:r>
      <w:proofErr w:type="spellEnd"/>
      <w:r w:rsidRPr="00DE17E2">
        <w:rPr>
          <w:i/>
          <w:iCs/>
          <w:sz w:val="23"/>
          <w:szCs w:val="23"/>
        </w:rPr>
        <w:t>, Oakland, CA</w:t>
      </w:r>
    </w:p>
    <w:p w14:paraId="2B23B714" w14:textId="77777777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elped build the product </w:t>
      </w:r>
      <w:proofErr w:type="spellStart"/>
      <w:r w:rsidRPr="00DE17E2">
        <w:rPr>
          <w:sz w:val="23"/>
          <w:szCs w:val="23"/>
        </w:rPr>
        <w:t>Eko</w:t>
      </w:r>
      <w:proofErr w:type="spellEnd"/>
      <w:r w:rsidRPr="00DE17E2">
        <w:rPr>
          <w:sz w:val="23"/>
          <w:szCs w:val="23"/>
        </w:rPr>
        <w:t>-core, an FDA-cleared digital stethoscope attachment device, saving monthly cost for patients with arteriovenous fistula (AVF)</w:t>
      </w:r>
    </w:p>
    <w:p w14:paraId="143351A3" w14:textId="77777777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Spearheaded a project to build the prototype of an audio-based dialysis fistula assessment algorithm detecting stenosis, which helps secure $295,881 in SBIR funding from the National Institutes of Health (NIH)</w:t>
      </w:r>
    </w:p>
    <w:p w14:paraId="0FCF85C0" w14:textId="77777777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proofErr w:type="spellStart"/>
      <w:r w:rsidRPr="00DE17E2">
        <w:rPr>
          <w:sz w:val="23"/>
          <w:szCs w:val="23"/>
        </w:rPr>
        <w:t>Productionalized</w:t>
      </w:r>
      <w:proofErr w:type="spellEnd"/>
      <w:r w:rsidRPr="00DE17E2">
        <w:rPr>
          <w:sz w:val="23"/>
          <w:szCs w:val="23"/>
        </w:rPr>
        <w:t xml:space="preserve"> customer-facing python-based analysis pipeline using AWS cloud services</w:t>
      </w:r>
    </w:p>
    <w:p w14:paraId="274ADEAF" w14:textId="77777777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Implemented Fast Fourier transform (FFT) algorithm on audio signals for feature engineering based on frequency domain</w:t>
      </w:r>
    </w:p>
    <w:p w14:paraId="7E4DA16F" w14:textId="77777777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Constructed machine learning models (acc: 73.68%, AUC: 0.85) detecting stenosis caused by AV fistula</w:t>
      </w:r>
    </w:p>
    <w:p w14:paraId="021A7A0A" w14:textId="44685A5B" w:rsidR="005218FF" w:rsidRPr="00DE17E2" w:rsidRDefault="005218FF" w:rsidP="005218FF">
      <w:pPr>
        <w:pStyle w:val="BodyText"/>
        <w:ind w:left="0"/>
        <w:rPr>
          <w:color w:val="F4B083" w:themeColor="accent2" w:themeTint="99"/>
          <w:sz w:val="23"/>
          <w:szCs w:val="23"/>
        </w:rPr>
      </w:pPr>
    </w:p>
    <w:p w14:paraId="5334DD7C" w14:textId="77F1F812" w:rsidR="000D3814" w:rsidRPr="00DE17E2" w:rsidRDefault="000D3814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Research Assistant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8/2019</w:t>
      </w:r>
      <w:r w:rsidR="00D118CD">
        <w:rPr>
          <w:sz w:val="23"/>
          <w:szCs w:val="23"/>
        </w:rPr>
        <w:t xml:space="preserve"> – 05/2020</w:t>
      </w:r>
    </w:p>
    <w:p w14:paraId="2E21CE97" w14:textId="77777777" w:rsidR="000D3814" w:rsidRPr="00DE17E2" w:rsidRDefault="000D3814" w:rsidP="005C215D">
      <w:pPr>
        <w:pStyle w:val="BodyText"/>
        <w:tabs>
          <w:tab w:val="right" w:pos="10638"/>
        </w:tabs>
        <w:ind w:left="0"/>
        <w:jc w:val="both"/>
        <w:rPr>
          <w:i/>
          <w:iCs/>
          <w:sz w:val="23"/>
          <w:szCs w:val="23"/>
        </w:rPr>
      </w:pPr>
      <w:r w:rsidRPr="00DE17E2">
        <w:rPr>
          <w:i/>
          <w:iCs/>
          <w:sz w:val="23"/>
          <w:szCs w:val="23"/>
        </w:rPr>
        <w:t>The Johns Hopkins Data Science Lab, Baltimore, MD</w:t>
      </w:r>
    </w:p>
    <w:p w14:paraId="61FF49F3" w14:textId="77777777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Spearheaded the project focusing on association analysis between lifestyle patterns, physical activity, and body mass index (BMI)</w:t>
      </w:r>
    </w:p>
    <w:p w14:paraId="19C4D9FA" w14:textId="7437B8DA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Migrated data </w:t>
      </w:r>
      <w:r w:rsidR="00124771" w:rsidRPr="00DE17E2">
        <w:rPr>
          <w:sz w:val="23"/>
          <w:szCs w:val="23"/>
        </w:rPr>
        <w:t>from SAS to R</w:t>
      </w:r>
      <w:r w:rsidRPr="00DE17E2">
        <w:rPr>
          <w:sz w:val="23"/>
          <w:szCs w:val="23"/>
        </w:rPr>
        <w:t xml:space="preserve"> and </w:t>
      </w:r>
      <w:r w:rsidR="00BB055E" w:rsidRPr="00DE17E2">
        <w:rPr>
          <w:sz w:val="23"/>
          <w:szCs w:val="23"/>
        </w:rPr>
        <w:t>performed EDA</w:t>
      </w:r>
      <w:r w:rsidRPr="00DE17E2">
        <w:rPr>
          <w:sz w:val="23"/>
          <w:szCs w:val="23"/>
        </w:rPr>
        <w:t xml:space="preserve"> using </w:t>
      </w:r>
      <w:proofErr w:type="spellStart"/>
      <w:r w:rsidRPr="00DE17E2">
        <w:rPr>
          <w:sz w:val="23"/>
          <w:szCs w:val="23"/>
        </w:rPr>
        <w:t>dplyr</w:t>
      </w:r>
      <w:proofErr w:type="spellEnd"/>
      <w:r w:rsidRPr="00DE17E2">
        <w:rPr>
          <w:sz w:val="23"/>
          <w:szCs w:val="23"/>
        </w:rPr>
        <w:t xml:space="preserve"> and </w:t>
      </w:r>
      <w:proofErr w:type="spellStart"/>
      <w:r w:rsidRPr="00DE17E2">
        <w:rPr>
          <w:sz w:val="23"/>
          <w:szCs w:val="23"/>
        </w:rPr>
        <w:t>tidyverse</w:t>
      </w:r>
      <w:proofErr w:type="spellEnd"/>
    </w:p>
    <w:p w14:paraId="22A4B678" w14:textId="47FF197A" w:rsidR="00A12988" w:rsidRPr="00DE17E2" w:rsidRDefault="000D3814" w:rsidP="00DE17E2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Decreased the data dimensionality using principal component analysis (PCA) and predicted user BMI with 46.07 mean squared error by training a generalized linear model (GLM)</w:t>
      </w:r>
    </w:p>
    <w:p w14:paraId="12447870" w14:textId="67CD174F" w:rsidR="006D36C3" w:rsidRDefault="00DE17E2" w:rsidP="006D36C3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osted </w:t>
      </w:r>
      <w:r w:rsidRPr="006D36C3">
        <w:t>R Shiny website</w:t>
      </w:r>
      <w:r w:rsidRPr="00DE17E2">
        <w:rPr>
          <w:sz w:val="23"/>
          <w:szCs w:val="23"/>
        </w:rPr>
        <w:t xml:space="preserve"> comparing machine learning algorithms (PCA, k-means, UMAP, and t-SNE) &amp; visualized clustering results using ggplot2 and </w:t>
      </w:r>
      <w:proofErr w:type="spellStart"/>
      <w:r w:rsidRPr="00DE17E2">
        <w:rPr>
          <w:sz w:val="23"/>
          <w:szCs w:val="23"/>
        </w:rPr>
        <w:t>plotly</w:t>
      </w:r>
      <w:proofErr w:type="spellEnd"/>
    </w:p>
    <w:p w14:paraId="0F038FB4" w14:textId="05791C6F" w:rsidR="006D36C3" w:rsidRPr="006D36C3" w:rsidRDefault="006D36C3" w:rsidP="006D36C3">
      <w:pPr>
        <w:pStyle w:val="BodyText"/>
        <w:tabs>
          <w:tab w:val="right" w:pos="10638"/>
        </w:tabs>
        <w:ind w:left="504"/>
        <w:jc w:val="both"/>
        <w:rPr>
          <w:sz w:val="23"/>
          <w:szCs w:val="23"/>
        </w:rPr>
      </w:pPr>
      <w:r w:rsidRPr="006D36C3">
        <w:rPr>
          <w:sz w:val="23"/>
          <w:szCs w:val="23"/>
        </w:rPr>
        <w:t xml:space="preserve">Demo: </w:t>
      </w:r>
      <w:hyperlink r:id="rId10" w:history="1">
        <w:r w:rsidRPr="006D36C3">
          <w:rPr>
            <w:rStyle w:val="Hyperlink"/>
            <w:sz w:val="23"/>
            <w:szCs w:val="23"/>
          </w:rPr>
          <w:t>https://github.com/LuchaoQi/Shiny_clustering</w:t>
        </w:r>
      </w:hyperlink>
    </w:p>
    <w:p w14:paraId="66F65EE5" w14:textId="710BC5E8" w:rsidR="00DE17E2" w:rsidRPr="00DE17E2" w:rsidRDefault="00DE17E2" w:rsidP="006D36C3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</w:p>
    <w:p w14:paraId="50E5DBD5" w14:textId="1B646368" w:rsidR="00702C81" w:rsidRPr="00702C81" w:rsidRDefault="00DE17E2" w:rsidP="00702C81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Pr="00702C81">
        <w:rPr>
          <w:color w:val="ED7D31" w:themeColor="accent2"/>
          <w:sz w:val="28"/>
          <w:szCs w:val="28"/>
        </w:rPr>
        <w:t>Projects</w:t>
      </w:r>
    </w:p>
    <w:p w14:paraId="5BA533E2" w14:textId="77777777" w:rsidR="00D118CD" w:rsidRDefault="00D118CD" w:rsidP="00DE17E2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3F1C2BB8" w14:textId="538620CD" w:rsidR="00DE17E2" w:rsidRPr="00DE17E2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atural Language Processing: Amazon Reviews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9/2019 – 12/2019</w:t>
      </w:r>
    </w:p>
    <w:p w14:paraId="43E5AB96" w14:textId="2AC8C00A" w:rsidR="00DE17E2" w:rsidRPr="00892E93" w:rsidRDefault="00DE17E2" w:rsidP="00DE17E2">
      <w:pPr>
        <w:pStyle w:val="BodyText"/>
        <w:tabs>
          <w:tab w:val="right" w:pos="10638"/>
        </w:tabs>
        <w:ind w:left="0"/>
        <w:jc w:val="both"/>
        <w:rPr>
          <w:i/>
          <w:iCs/>
          <w:sz w:val="23"/>
          <w:szCs w:val="23"/>
        </w:rPr>
      </w:pPr>
      <w:r w:rsidRPr="00892E93">
        <w:rPr>
          <w:i/>
          <w:iCs/>
          <w:sz w:val="23"/>
          <w:szCs w:val="23"/>
        </w:rPr>
        <w:t>Use of Machine Learning to Detect Fake Amazon Fine Food Reviews</w:t>
      </w:r>
    </w:p>
    <w:p w14:paraId="130C4643" w14:textId="38AF4D43" w:rsidR="00DE17E2" w:rsidRPr="00DE17E2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Demo: </w:t>
      </w:r>
      <w:hyperlink r:id="rId11" w:history="1">
        <w:r w:rsidRPr="00DE17E2">
          <w:rPr>
            <w:rStyle w:val="Hyperlink"/>
            <w:sz w:val="23"/>
            <w:szCs w:val="23"/>
          </w:rPr>
          <w:t>https://www.kaggle.com/luchaoqi/amazon-review-rating-prediction</w:t>
        </w:r>
      </w:hyperlink>
    </w:p>
    <w:p w14:paraId="7FC6D434" w14:textId="385E7662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Processed Amazon Food Review data using pandas, NumPy, and </w:t>
      </w:r>
      <w:proofErr w:type="spellStart"/>
      <w:r w:rsidRPr="00DE17E2">
        <w:rPr>
          <w:sz w:val="23"/>
          <w:szCs w:val="23"/>
        </w:rPr>
        <w:t>dfply</w:t>
      </w:r>
      <w:proofErr w:type="spellEnd"/>
      <w:r w:rsidRPr="00DE17E2">
        <w:rPr>
          <w:sz w:val="23"/>
          <w:szCs w:val="23"/>
        </w:rPr>
        <w:t xml:space="preserve"> in Python</w:t>
      </w:r>
    </w:p>
    <w:p w14:paraId="1AF06B31" w14:textId="308F99F0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Tokenized unstructured text of user reviews using NLTK</w:t>
      </w:r>
      <w:r w:rsidR="009B58D8">
        <w:rPr>
          <w:sz w:val="23"/>
          <w:szCs w:val="23"/>
        </w:rPr>
        <w:t xml:space="preserve">; </w:t>
      </w:r>
      <w:r w:rsidRPr="00DE17E2">
        <w:rPr>
          <w:sz w:val="23"/>
          <w:szCs w:val="23"/>
        </w:rPr>
        <w:t>converted text to vector using bag-of-words models with scikit-learn</w:t>
      </w:r>
    </w:p>
    <w:p w14:paraId="5ECA33FB" w14:textId="67BF7BA2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edicted customer ratings using logistic regression with 0.94 AUC</w:t>
      </w:r>
    </w:p>
    <w:p w14:paraId="37F6DE87" w14:textId="1219556F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Improved </w:t>
      </w:r>
      <w:r w:rsidR="00E1638A">
        <w:rPr>
          <w:sz w:val="23"/>
          <w:szCs w:val="23"/>
        </w:rPr>
        <w:t>negative</w:t>
      </w:r>
      <w:r w:rsidRPr="00DE17E2">
        <w:rPr>
          <w:sz w:val="23"/>
          <w:szCs w:val="23"/>
        </w:rPr>
        <w:t xml:space="preserve"> review</w:t>
      </w:r>
      <w:r w:rsidR="00E1638A">
        <w:rPr>
          <w:sz w:val="23"/>
          <w:szCs w:val="23"/>
        </w:rPr>
        <w:t>s</w:t>
      </w:r>
      <w:r w:rsidRPr="00DE17E2">
        <w:rPr>
          <w:sz w:val="23"/>
          <w:szCs w:val="23"/>
        </w:rPr>
        <w:t xml:space="preserve"> detection by 3% using random forest</w:t>
      </w:r>
    </w:p>
    <w:p w14:paraId="74C915EE" w14:textId="508FFEAD" w:rsidR="00A12988" w:rsidRPr="00DE17E2" w:rsidRDefault="00DE17E2" w:rsidP="00DE17E2">
      <w:pPr>
        <w:pStyle w:val="BodyText"/>
        <w:ind w:left="0"/>
        <w:jc w:val="both"/>
        <w:rPr>
          <w:sz w:val="23"/>
          <w:szCs w:val="23"/>
        </w:rPr>
      </w:pPr>
      <w:r w:rsidRPr="00DE17E2">
        <w:rPr>
          <w:sz w:val="23"/>
          <w:szCs w:val="23"/>
        </w:rPr>
        <w:br w:type="column"/>
      </w:r>
    </w:p>
    <w:p w14:paraId="43325566" w14:textId="092846A8" w:rsidR="005C215D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0D3814" w:rsidRPr="00702C81">
        <w:rPr>
          <w:color w:val="ED7D31" w:themeColor="accent2"/>
          <w:sz w:val="28"/>
          <w:szCs w:val="28"/>
        </w:rPr>
        <w:t>Skills</w:t>
      </w:r>
    </w:p>
    <w:p w14:paraId="29BAFE02" w14:textId="77777777" w:rsidR="00702C81" w:rsidRDefault="00702C81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30D91817" w14:textId="5C0AE9DF" w:rsidR="00036366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Programming </w:t>
      </w:r>
      <w:r w:rsidR="00EC5B5F" w:rsidRPr="00DE17E2">
        <w:rPr>
          <w:b/>
          <w:bCs/>
          <w:sz w:val="23"/>
          <w:szCs w:val="23"/>
        </w:rPr>
        <w:t>Languages</w:t>
      </w:r>
    </w:p>
    <w:p w14:paraId="4DB67788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1BBBC57" w14:textId="18605B44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hon, R (</w:t>
      </w:r>
      <w:proofErr w:type="spellStart"/>
      <w:r w:rsidR="0003769F" w:rsidRPr="00DE17E2">
        <w:rPr>
          <w:sz w:val="23"/>
          <w:szCs w:val="23"/>
        </w:rPr>
        <w:t>R</w:t>
      </w:r>
      <w:r w:rsidRPr="00DE17E2">
        <w:rPr>
          <w:sz w:val="23"/>
          <w:szCs w:val="23"/>
        </w:rPr>
        <w:t>Shiny</w:t>
      </w:r>
      <w:proofErr w:type="spellEnd"/>
      <w:r w:rsidRPr="00DE17E2">
        <w:rPr>
          <w:sz w:val="23"/>
          <w:szCs w:val="23"/>
        </w:rPr>
        <w:t>), SQL, Shell scripting</w:t>
      </w:r>
    </w:p>
    <w:p w14:paraId="6B587472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BAB2AEF" w14:textId="2F5EE8EA" w:rsidR="00036366" w:rsidRPr="00DE17E2" w:rsidRDefault="00DD17E3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Data </w:t>
      </w:r>
      <w:r w:rsidR="00AD3BBD" w:rsidRPr="00DE17E2">
        <w:rPr>
          <w:b/>
          <w:bCs/>
          <w:sz w:val="23"/>
          <w:szCs w:val="23"/>
        </w:rPr>
        <w:t>Visualization</w:t>
      </w:r>
    </w:p>
    <w:p w14:paraId="2AA33B3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A3537C2" w14:textId="2BD37E90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Tableau, Matplotlib, Seaborn, ggplot2, </w:t>
      </w:r>
      <w:proofErr w:type="spellStart"/>
      <w:r w:rsidRPr="00DE17E2">
        <w:rPr>
          <w:sz w:val="23"/>
          <w:szCs w:val="23"/>
        </w:rPr>
        <w:t>plotly</w:t>
      </w:r>
      <w:proofErr w:type="spellEnd"/>
    </w:p>
    <w:p w14:paraId="229A95F7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8748331" w14:textId="6A6856C1" w:rsidR="00036366" w:rsidRPr="00DE17E2" w:rsidRDefault="00C140F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Packages</w:t>
      </w:r>
    </w:p>
    <w:p w14:paraId="41F8F19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6A90BBB" w14:textId="0895EBE5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andas, NumPy, SciPy, NLTK, scikit-learn, </w:t>
      </w:r>
      <w:proofErr w:type="spellStart"/>
      <w:r w:rsidRPr="00DE17E2">
        <w:rPr>
          <w:sz w:val="23"/>
          <w:szCs w:val="23"/>
        </w:rPr>
        <w:t>Tidyverse</w:t>
      </w:r>
      <w:proofErr w:type="spellEnd"/>
    </w:p>
    <w:p w14:paraId="3DABA135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4A46CEEA" w14:textId="16A6DCD1" w:rsidR="00036366" w:rsidRPr="00DE17E2" w:rsidRDefault="00AD3BBD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Frameworks &amp; Platforms</w:t>
      </w:r>
    </w:p>
    <w:p w14:paraId="1A7209FB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E33E151" w14:textId="0350B545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orch, TensorFlow, Keras, Hadoop, AWS</w:t>
      </w:r>
    </w:p>
    <w:p w14:paraId="5F6C1EA3" w14:textId="77777777" w:rsidR="00AD3BBD" w:rsidRPr="00DE17E2" w:rsidRDefault="00AD3BBD" w:rsidP="00AD3BBD">
      <w:pPr>
        <w:rPr>
          <w:sz w:val="23"/>
          <w:szCs w:val="23"/>
        </w:rPr>
      </w:pPr>
    </w:p>
    <w:p w14:paraId="679C4037" w14:textId="23F5A3AC" w:rsidR="00036366" w:rsidRPr="00DE17E2" w:rsidRDefault="00AD3BBD" w:rsidP="00036366">
      <w:pPr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Machine Learning &amp; Deep Learnin</w:t>
      </w:r>
      <w:r w:rsidR="00EC5B5F" w:rsidRPr="00DE17E2">
        <w:rPr>
          <w:b/>
          <w:bCs/>
          <w:sz w:val="23"/>
          <w:szCs w:val="23"/>
        </w:rPr>
        <w:t>g</w:t>
      </w:r>
    </w:p>
    <w:p w14:paraId="2194CDE2" w14:textId="77777777" w:rsidR="008E721C" w:rsidRPr="00DE17E2" w:rsidRDefault="008E721C" w:rsidP="00036366">
      <w:pPr>
        <w:jc w:val="center"/>
        <w:rPr>
          <w:b/>
          <w:bCs/>
          <w:sz w:val="23"/>
          <w:szCs w:val="23"/>
        </w:rPr>
      </w:pPr>
    </w:p>
    <w:p w14:paraId="21ED17C3" w14:textId="034E449D" w:rsidR="00AD3BBD" w:rsidRPr="00DE17E2" w:rsidRDefault="00AD3BBD" w:rsidP="00AD3BBD">
      <w:pPr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GLM, Random Forest, SVM, PCA, CNN, LSTM</w:t>
      </w:r>
    </w:p>
    <w:p w14:paraId="096F353D" w14:textId="0CA0A2BA" w:rsidR="00AD3BBD" w:rsidRPr="00DE17E2" w:rsidRDefault="00AD3BBD" w:rsidP="00A32D35">
      <w:pPr>
        <w:rPr>
          <w:color w:val="ED7D31" w:themeColor="accent2"/>
          <w:sz w:val="23"/>
          <w:szCs w:val="23"/>
        </w:rPr>
      </w:pPr>
    </w:p>
    <w:p w14:paraId="2F03A9E0" w14:textId="7598FCD4" w:rsidR="000D3814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0D3814" w:rsidRPr="00702C81">
        <w:rPr>
          <w:color w:val="ED7D31" w:themeColor="accent2"/>
          <w:sz w:val="28"/>
          <w:szCs w:val="28"/>
        </w:rPr>
        <w:t>Education</w:t>
      </w:r>
    </w:p>
    <w:p w14:paraId="33DF5FA1" w14:textId="77777777" w:rsidR="00702C81" w:rsidRDefault="00702C81" w:rsidP="005C0F86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</w:p>
    <w:p w14:paraId="6206F506" w14:textId="05AF5F15" w:rsidR="00EC5B5F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Johns Hopkins University</w:t>
      </w:r>
    </w:p>
    <w:p w14:paraId="62D17772" w14:textId="3B226D02" w:rsidR="00A12988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altimore, MD</w:t>
      </w:r>
      <w:r w:rsidRPr="00DE17E2">
        <w:rPr>
          <w:sz w:val="23"/>
          <w:szCs w:val="23"/>
        </w:rPr>
        <w:tab/>
        <w:t>05/2020</w:t>
      </w:r>
    </w:p>
    <w:p w14:paraId="610CA434" w14:textId="77777777" w:rsidR="00967211" w:rsidRPr="00DE17E2" w:rsidRDefault="00967211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Master of Science in Engineering</w:t>
      </w:r>
    </w:p>
    <w:p w14:paraId="3519A300" w14:textId="413D204B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Data Science </w:t>
      </w:r>
    </w:p>
    <w:p w14:paraId="2ED36EDF" w14:textId="338F0AB2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6/4.0</w:t>
      </w:r>
    </w:p>
    <w:p w14:paraId="013A1EB7" w14:textId="77777777" w:rsidR="00EF4249" w:rsidRPr="00DE17E2" w:rsidRDefault="00EF4249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3B6E8202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ortheastern University</w:t>
      </w:r>
    </w:p>
    <w:p w14:paraId="6FC99758" w14:textId="32BCAC63" w:rsidR="00A12988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Liaoning, CN</w:t>
      </w:r>
      <w:r w:rsidRPr="00DE17E2">
        <w:rPr>
          <w:sz w:val="23"/>
          <w:szCs w:val="23"/>
        </w:rPr>
        <w:tab/>
        <w:t>05/2018</w:t>
      </w:r>
    </w:p>
    <w:p w14:paraId="68C22712" w14:textId="18E04BD3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achelor of Science </w:t>
      </w:r>
    </w:p>
    <w:p w14:paraId="13BF95EB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Engineering </w:t>
      </w:r>
    </w:p>
    <w:p w14:paraId="0DA55F1A" w14:textId="0DCC29E0" w:rsidR="00255F29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8/4.0</w:t>
      </w:r>
    </w:p>
    <w:sectPr w:rsidR="00255F29" w:rsidRPr="00DE17E2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486467" w14:textId="77777777" w:rsidR="00087BC4" w:rsidRDefault="00087BC4">
      <w:r>
        <w:separator/>
      </w:r>
    </w:p>
  </w:endnote>
  <w:endnote w:type="continuationSeparator" w:id="0">
    <w:p w14:paraId="1CA0B354" w14:textId="77777777" w:rsidR="00087BC4" w:rsidRDefault="00087B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CB5907" w14:textId="77777777" w:rsidR="00087BC4" w:rsidRDefault="00087BC4">
      <w:r>
        <w:separator/>
      </w:r>
    </w:p>
  </w:footnote>
  <w:footnote w:type="continuationSeparator" w:id="0">
    <w:p w14:paraId="768A262F" w14:textId="77777777" w:rsidR="00087BC4" w:rsidRDefault="00087B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2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qQUA7iZrfiwAAAA="/>
  </w:docVars>
  <w:rsids>
    <w:rsidRoot w:val="00AD3BBD"/>
    <w:rsid w:val="00036366"/>
    <w:rsid w:val="0003769F"/>
    <w:rsid w:val="00080448"/>
    <w:rsid w:val="00086B9D"/>
    <w:rsid w:val="00087BC4"/>
    <w:rsid w:val="000D1AFF"/>
    <w:rsid w:val="000D3814"/>
    <w:rsid w:val="00124771"/>
    <w:rsid w:val="0015309A"/>
    <w:rsid w:val="00165FEA"/>
    <w:rsid w:val="001867FE"/>
    <w:rsid w:val="00191918"/>
    <w:rsid w:val="001958D3"/>
    <w:rsid w:val="00196C09"/>
    <w:rsid w:val="001C7668"/>
    <w:rsid w:val="00233BB2"/>
    <w:rsid w:val="00235BF4"/>
    <w:rsid w:val="00242628"/>
    <w:rsid w:val="00255F29"/>
    <w:rsid w:val="0026504E"/>
    <w:rsid w:val="00271FFA"/>
    <w:rsid w:val="002A4B18"/>
    <w:rsid w:val="002C038C"/>
    <w:rsid w:val="002D1D5B"/>
    <w:rsid w:val="00407281"/>
    <w:rsid w:val="00450BF1"/>
    <w:rsid w:val="005011C3"/>
    <w:rsid w:val="00510E9B"/>
    <w:rsid w:val="005218FF"/>
    <w:rsid w:val="005C0936"/>
    <w:rsid w:val="005C0F86"/>
    <w:rsid w:val="005C215D"/>
    <w:rsid w:val="006137F0"/>
    <w:rsid w:val="00646B21"/>
    <w:rsid w:val="006B6A9A"/>
    <w:rsid w:val="006D36C3"/>
    <w:rsid w:val="00702C81"/>
    <w:rsid w:val="007158C9"/>
    <w:rsid w:val="00771BDF"/>
    <w:rsid w:val="007F0E7C"/>
    <w:rsid w:val="00802663"/>
    <w:rsid w:val="00815382"/>
    <w:rsid w:val="0082044C"/>
    <w:rsid w:val="00844FFD"/>
    <w:rsid w:val="008463E5"/>
    <w:rsid w:val="0085406B"/>
    <w:rsid w:val="00880F27"/>
    <w:rsid w:val="00892E93"/>
    <w:rsid w:val="008A28AA"/>
    <w:rsid w:val="008A5F0F"/>
    <w:rsid w:val="008C072A"/>
    <w:rsid w:val="008E721C"/>
    <w:rsid w:val="009026FE"/>
    <w:rsid w:val="00917F7F"/>
    <w:rsid w:val="0094000E"/>
    <w:rsid w:val="0095168B"/>
    <w:rsid w:val="00967211"/>
    <w:rsid w:val="009A103E"/>
    <w:rsid w:val="009B58D8"/>
    <w:rsid w:val="009F6160"/>
    <w:rsid w:val="00A12988"/>
    <w:rsid w:val="00A32D35"/>
    <w:rsid w:val="00A83B00"/>
    <w:rsid w:val="00A967F2"/>
    <w:rsid w:val="00AC1E69"/>
    <w:rsid w:val="00AD3BBD"/>
    <w:rsid w:val="00B13DA7"/>
    <w:rsid w:val="00B94491"/>
    <w:rsid w:val="00BB055E"/>
    <w:rsid w:val="00C140FC"/>
    <w:rsid w:val="00C411FB"/>
    <w:rsid w:val="00C613A7"/>
    <w:rsid w:val="00C925C9"/>
    <w:rsid w:val="00D033D3"/>
    <w:rsid w:val="00D118CD"/>
    <w:rsid w:val="00D34FF2"/>
    <w:rsid w:val="00DD17E3"/>
    <w:rsid w:val="00DE17E2"/>
    <w:rsid w:val="00DF199E"/>
    <w:rsid w:val="00E06BFD"/>
    <w:rsid w:val="00E1638A"/>
    <w:rsid w:val="00E1688D"/>
    <w:rsid w:val="00E47FC5"/>
    <w:rsid w:val="00E52169"/>
    <w:rsid w:val="00EA1449"/>
    <w:rsid w:val="00EA5E7D"/>
    <w:rsid w:val="00EC5B5F"/>
    <w:rsid w:val="00EF4249"/>
    <w:rsid w:val="00F4300B"/>
    <w:rsid w:val="00F440A6"/>
    <w:rsid w:val="00F64ABB"/>
    <w:rsid w:val="00F84D2D"/>
    <w:rsid w:val="00F92357"/>
    <w:rsid w:val="00FD0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kaggle.com/luchaoqi/amazon-review-rating-predictio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LuchaoQi/Shiny_cluste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1</Pages>
  <Words>483</Words>
  <Characters>275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25</cp:revision>
  <cp:lastPrinted>2020-12-27T21:15:00Z</cp:lastPrinted>
  <dcterms:created xsi:type="dcterms:W3CDTF">2020-12-27T22:05:00Z</dcterms:created>
  <dcterms:modified xsi:type="dcterms:W3CDTF">2020-12-31T22:26:00Z</dcterms:modified>
</cp:coreProperties>
</file>